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F428B3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F428B3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F428B3" w:rsidRDefault="002240C7" w:rsidP="00B7418A">
      <w:pPr>
        <w:pStyle w:val="JobTitle"/>
        <w:spacing w:line="276" w:lineRule="auto"/>
        <w:rPr>
          <w:sz w:val="24"/>
        </w:rPr>
      </w:pPr>
      <w:r w:rsidRPr="00F428B3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DA2C0F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lastRenderedPageBreak/>
        <w:t>5104</w:t>
      </w:r>
      <w:r w:rsidR="00C574AC" w:rsidRPr="00DA2C0F">
        <w:rPr>
          <w:rFonts w:ascii="Century Gothic" w:hAnsi="Century Gothic"/>
          <w:b/>
          <w:sz w:val="20"/>
        </w:rPr>
        <w:t xml:space="preserve"> Proper</w:t>
      </w:r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Pr="00DA2C0F">
        <w:rPr>
          <w:rFonts w:ascii="Century Gothic" w:hAnsi="Century Gothic"/>
          <w:b/>
          <w:sz w:val="20"/>
        </w:rPr>
        <w:t>Tunghaan</w:t>
      </w:r>
      <w:proofErr w:type="spellEnd"/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DA2C0F">
        <w:rPr>
          <w:rFonts w:ascii="Century Gothic" w:hAnsi="Century Gothic"/>
          <w:b/>
          <w:sz w:val="20"/>
        </w:rPr>
        <w:t>Minglanilla</w:t>
      </w:r>
      <w:proofErr w:type="spellEnd"/>
      <w:r w:rsidR="002240C7" w:rsidRPr="00DA2C0F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(+63) 943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221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DA2C0F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16"/>
        </w:rPr>
      </w:pPr>
      <w:r w:rsidRPr="00DA2C0F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4C5F1C05" w:rsidR="002240C7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77C2C56D" w14:textId="77777777" w:rsidR="00512B20" w:rsidRPr="003037EC" w:rsidRDefault="00512B20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</w:p>
    <w:p w14:paraId="73E1DBD7" w14:textId="50AF2B00" w:rsidR="00512B20" w:rsidRDefault="00512B20" w:rsidP="00512B20">
      <w:pPr>
        <w:spacing w:after="0"/>
        <w:rPr>
          <w:rFonts w:ascii="Century Gothic" w:hAnsi="Century Gothic"/>
          <w:b/>
        </w:rPr>
      </w:pPr>
    </w:p>
    <w:p w14:paraId="6D581169" w14:textId="77777777" w:rsidR="001E6266" w:rsidRPr="003037EC" w:rsidRDefault="001E6266" w:rsidP="00512B20">
      <w:pPr>
        <w:spacing w:after="0"/>
        <w:rPr>
          <w:rFonts w:ascii="Century Gothic" w:hAnsi="Century Gothic"/>
          <w:b/>
        </w:rPr>
        <w:sectPr w:rsidR="001E6266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2CAE4090" w14:textId="77777777" w:rsidR="00DC2455" w:rsidRDefault="00DC2455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56E9436" w14:textId="17D6F629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AFD95EC" w14:textId="5FD56156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1804180E" w14:textId="4007ED0A" w:rsidR="002C6125" w:rsidRDefault="002C6125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9A4690">
          <w:type w:val="continuous"/>
          <w:pgSz w:w="12240" w:h="15840"/>
          <w:pgMar w:top="720" w:right="720" w:bottom="720" w:left="720" w:header="708" w:footer="708" w:gutter="0"/>
          <w:cols w:num="4" w:space="709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ockFlow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  <w:proofErr w:type="spellEnd"/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07CA4534" w:rsidR="00A62B0F" w:rsidRDefault="0044795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  <w:proofErr w:type="spellEnd"/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  <w:proofErr w:type="spellEnd"/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F616F71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PHPStorm</w:t>
      </w:r>
      <w:proofErr w:type="spellEnd"/>
    </w:p>
    <w:p w14:paraId="57FD2F12" w14:textId="0B09E86D" w:rsidR="0027478B" w:rsidRPr="003037EC" w:rsidRDefault="009A4690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O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9A4690">
          <w:type w:val="continuous"/>
          <w:pgSz w:w="12240" w:h="15840"/>
          <w:pgMar w:top="720" w:right="720" w:bottom="720" w:left="720" w:header="708" w:footer="708" w:gutter="0"/>
          <w:cols w:num="4" w:space="709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1F2A2CB0" w14:textId="109E2133" w:rsidR="00E44C61" w:rsidRDefault="00E44C61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720"/>
        <w:gridCol w:w="5035"/>
      </w:tblGrid>
      <w:tr w:rsidR="00F428B3" w14:paraId="74F89C4D" w14:textId="77777777" w:rsidTr="00F428B3">
        <w:tc>
          <w:tcPr>
            <w:tcW w:w="5035" w:type="dxa"/>
          </w:tcPr>
          <w:p w14:paraId="37811E0C" w14:textId="07E22572" w:rsidR="00F428B3" w:rsidRDefault="00F428B3" w:rsidP="00F428B3">
            <w:pPr>
              <w:pStyle w:val="Heading1"/>
              <w:shd w:val="clear" w:color="auto" w:fill="C45911" w:themeFill="accent2" w:themeFillShade="BF"/>
              <w:ind w:left="-120" w:right="-105"/>
              <w:jc w:val="center"/>
              <w:outlineLvl w:val="0"/>
            </w:pPr>
            <w:r w:rsidRPr="003037EC">
              <w:t>EXPERIENCE</w:t>
            </w:r>
          </w:p>
          <w:p w14:paraId="09C33BC4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78"/>
              <w:gridCol w:w="2641"/>
            </w:tblGrid>
            <w:tr w:rsidR="00F428B3" w14:paraId="6863E923" w14:textId="77777777" w:rsidTr="000D00C1">
              <w:tc>
                <w:tcPr>
                  <w:tcW w:w="2301" w:type="dxa"/>
                </w:tcPr>
                <w:p w14:paraId="4769AE77" w14:textId="0B379040" w:rsidR="00F428B3" w:rsidRPr="00CA7FC3" w:rsidRDefault="00F428B3" w:rsidP="00F428B3">
                  <w:pP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DNA Micro Software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="0044795F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UI/UX Designer</w:t>
                  </w:r>
                </w:p>
                <w:p w14:paraId="3C56D8A2" w14:textId="27EC688E" w:rsidR="00F428B3" w:rsidRPr="00CA7FC3" w:rsidRDefault="0012779C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>(July 2021 – March 2022</w:t>
                  </w:r>
                  <w:bookmarkStart w:id="0" w:name="_GoBack"/>
                  <w:bookmarkEnd w:id="0"/>
                  <w:r w:rsidR="00F428B3" w:rsidRPr="00CA7FC3">
                    <w:rPr>
                      <w:sz w:val="18"/>
                    </w:rPr>
                    <w:t>)</w:t>
                  </w:r>
                </w:p>
                <w:p w14:paraId="6AC18AAD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  <w:tc>
                <w:tcPr>
                  <w:tcW w:w="2735" w:type="dxa"/>
                </w:tcPr>
                <w:p w14:paraId="1DF20829" w14:textId="77777777" w:rsidR="00F428B3" w:rsidRPr="00CA7FC3" w:rsidRDefault="00F428B3" w:rsidP="00F428B3">
                  <w:pP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Centrality Marketing Solutions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Frontend Developer</w:t>
                  </w:r>
                </w:p>
                <w:p w14:paraId="692FC34A" w14:textId="77777777" w:rsidR="00F428B3" w:rsidRPr="00CA7FC3" w:rsidRDefault="00F428B3" w:rsidP="00F428B3">
                  <w:pPr>
                    <w:rPr>
                      <w:rFonts w:ascii="Century Gothic" w:hAnsi="Century Gothic"/>
                      <w:sz w:val="18"/>
                    </w:rPr>
                  </w:pPr>
                  <w:r w:rsidRPr="00CA7FC3">
                    <w:rPr>
                      <w:sz w:val="18"/>
                    </w:rPr>
                    <w:t>(May 2021 – July 2021)</w:t>
                  </w:r>
                </w:p>
              </w:tc>
            </w:tr>
            <w:tr w:rsidR="00F428B3" w14:paraId="7790EA48" w14:textId="77777777" w:rsidTr="000D00C1">
              <w:tc>
                <w:tcPr>
                  <w:tcW w:w="2301" w:type="dxa"/>
                </w:tcPr>
                <w:p w14:paraId="5BF3DC33" w14:textId="77777777" w:rsidR="00F428B3" w:rsidRPr="00CA7FC3" w:rsidRDefault="00F428B3" w:rsidP="00F428B3">
                  <w:pPr>
                    <w:tabs>
                      <w:tab w:val="left" w:pos="3345"/>
                    </w:tabs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proofErr w:type="spellStart"/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HiPE</w:t>
                  </w:r>
                  <w:proofErr w:type="spellEnd"/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 xml:space="preserve"> Japan,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35536D5D" w14:textId="77777777" w:rsidR="00F428B3" w:rsidRPr="00CA7FC3" w:rsidRDefault="00F428B3" w:rsidP="00F428B3">
                  <w:pPr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5C9764A5" w14:textId="77777777" w:rsidR="00F428B3" w:rsidRPr="00CA7FC3" w:rsidRDefault="00F428B3" w:rsidP="00F428B3">
                  <w:pP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</w:p>
              </w:tc>
              <w:tc>
                <w:tcPr>
                  <w:tcW w:w="2735" w:type="dxa"/>
                </w:tcPr>
                <w:p w14:paraId="36FD024E" w14:textId="77777777" w:rsidR="00F428B3" w:rsidRPr="00CA7FC3" w:rsidRDefault="00F428B3" w:rsidP="00F428B3">
                  <w:pPr>
                    <w:rPr>
                      <w:rFonts w:ascii="Century Gothic" w:hAnsi="Century Gothic" w:cs="Times New Roman"/>
                      <w:sz w:val="18"/>
                      <w:szCs w:val="28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BUKKENOH</w:t>
                  </w:r>
                  <w:r w:rsidRPr="00CA7FC3">
                    <w:rPr>
                      <w:rFonts w:ascii="Century Gothic" w:eastAsia="MS Mincho" w:hAnsi="Century Gothic" w:cs="MS Mincho"/>
                      <w:b/>
                      <w:bCs/>
                      <w:sz w:val="18"/>
                    </w:rPr>
                    <w:t>(CLIENT)</w:t>
                  </w:r>
                  <w:r w:rsidRPr="00CA7FC3">
                    <w:rPr>
                      <w:rFonts w:ascii="Century Gothic" w:eastAsia="MS Mincho" w:hAnsi="Century Gothic" w:cs="MS Mincho"/>
                      <w:bCs/>
                      <w:sz w:val="18"/>
                      <w:szCs w:val="20"/>
                    </w:rPr>
                    <w:br/>
                  </w:r>
                  <w:r w:rsidRPr="00CA7FC3">
                    <w:rPr>
                      <w:rFonts w:ascii="Century Gothic" w:eastAsia="MS Mincho" w:hAnsi="Century Gothic" w:cs="MS Mincho"/>
                      <w:bCs/>
                      <w:color w:val="C45911" w:themeColor="accent2" w:themeShade="BF"/>
                      <w:sz w:val="18"/>
                      <w:szCs w:val="14"/>
                    </w:rPr>
                    <w:t>Web Developer</w:t>
                  </w:r>
                </w:p>
                <w:p w14:paraId="234E478C" w14:textId="77777777" w:rsidR="00F428B3" w:rsidRPr="00CA7FC3" w:rsidRDefault="00F428B3" w:rsidP="00F428B3">
                  <w:pPr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0D1B9E34" w14:textId="77777777" w:rsidR="00F428B3" w:rsidRPr="00CA7FC3" w:rsidRDefault="00F428B3" w:rsidP="00F428B3">
                  <w:pP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</w:p>
              </w:tc>
            </w:tr>
            <w:tr w:rsidR="00F428B3" w14:paraId="27475DBA" w14:textId="77777777" w:rsidTr="000D00C1">
              <w:tc>
                <w:tcPr>
                  <w:tcW w:w="2301" w:type="dxa"/>
                </w:tcPr>
                <w:p w14:paraId="0D78D19B" w14:textId="77777777" w:rsidR="00F428B3" w:rsidRPr="00CA7FC3" w:rsidRDefault="00F428B3" w:rsidP="00F428B3">
                  <w:pPr>
                    <w:pStyle w:val="Year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Devcash</w:t>
                  </w:r>
                  <w:proofErr w:type="spellEnd"/>
                </w:p>
                <w:p w14:paraId="6F0DEE1D" w14:textId="77777777" w:rsidR="00F428B3" w:rsidRPr="00CA7FC3" w:rsidRDefault="00F428B3" w:rsidP="00F428B3">
                  <w:pPr>
                    <w:pStyle w:val="Year"/>
                    <w:jc w:val="left"/>
                    <w:rPr>
                      <w:color w:val="C45911" w:themeColor="accent2" w:themeShade="BF"/>
                      <w:sz w:val="18"/>
                    </w:rPr>
                  </w:pPr>
                  <w:r w:rsidRPr="00CA7FC3">
                    <w:rPr>
                      <w:color w:val="C45911" w:themeColor="accent2" w:themeShade="BF"/>
                      <w:sz w:val="18"/>
                    </w:rPr>
                    <w:t>THESIS</w:t>
                  </w:r>
                </w:p>
                <w:p w14:paraId="0474C154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June 2019 - October 2019)</w:t>
                  </w:r>
                </w:p>
                <w:p w14:paraId="0E29717C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  <w:tc>
                <w:tcPr>
                  <w:tcW w:w="2735" w:type="dxa"/>
                </w:tcPr>
                <w:p w14:paraId="66F35DD6" w14:textId="77777777" w:rsidR="00F428B3" w:rsidRPr="00CA7FC3" w:rsidRDefault="00F428B3" w:rsidP="00F428B3">
                  <w:pPr>
                    <w:pStyle w:val="Year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Kredo</w:t>
                  </w:r>
                  <w:proofErr w:type="spellEnd"/>
                  <w:r w:rsidRPr="00CA7FC3">
                    <w:rPr>
                      <w:b/>
                      <w:bCs/>
                      <w:sz w:val="18"/>
                      <w:szCs w:val="40"/>
                    </w:rPr>
                    <w:t xml:space="preserve"> IT Abroad </w:t>
                  </w: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inc.</w:t>
                  </w:r>
                  <w:proofErr w:type="spellEnd"/>
                </w:p>
                <w:p w14:paraId="2163D900" w14:textId="77777777" w:rsidR="00F428B3" w:rsidRPr="00CA7FC3" w:rsidRDefault="00F428B3" w:rsidP="00F428B3">
                  <w:pPr>
                    <w:pStyle w:val="Year"/>
                    <w:jc w:val="left"/>
                    <w:rPr>
                      <w:rFonts w:eastAsia="Times New Roman" w:cs="Segoe UI"/>
                      <w:color w:val="000000" w:themeColor="text1"/>
                      <w:sz w:val="18"/>
                      <w:szCs w:val="20"/>
                    </w:rPr>
                  </w:pPr>
                  <w:r w:rsidRPr="00CA7FC3"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  <w:t>ON-THE JOB TRAINIG</w:t>
                  </w:r>
                </w:p>
                <w:p w14:paraId="0E888AF4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October 2018 – May 2019)</w:t>
                  </w:r>
                </w:p>
              </w:tc>
            </w:tr>
            <w:tr w:rsidR="00F428B3" w14:paraId="71638B04" w14:textId="77777777" w:rsidTr="000D00C1">
              <w:tc>
                <w:tcPr>
                  <w:tcW w:w="2301" w:type="dxa"/>
                </w:tcPr>
                <w:p w14:paraId="77E36D0D" w14:textId="77777777" w:rsidR="00F428B3" w:rsidRPr="00CA7FC3" w:rsidRDefault="00F428B3" w:rsidP="00F428B3">
                  <w:pP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UNIVERSITY OF CEBU – MAIN CAMPUS</w:t>
                  </w:r>
                </w:p>
                <w:p w14:paraId="6ADB8CAC" w14:textId="77777777" w:rsidR="00F428B3" w:rsidRPr="00CA7FC3" w:rsidRDefault="00F428B3" w:rsidP="00F428B3">
                  <w:pPr>
                    <w:rPr>
                      <w:rFonts w:ascii="Century Gothic" w:hAnsi="Century Gothic"/>
                      <w:sz w:val="18"/>
                    </w:rPr>
                  </w:pP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ORKING SCHOLAR</w:t>
                  </w:r>
                </w:p>
                <w:p w14:paraId="03B0938E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May 2015 – October 2019)</w:t>
                  </w:r>
                </w:p>
              </w:tc>
              <w:tc>
                <w:tcPr>
                  <w:tcW w:w="2735" w:type="dxa"/>
                </w:tcPr>
                <w:p w14:paraId="281965CF" w14:textId="77777777" w:rsidR="00F428B3" w:rsidRPr="00CA7FC3" w:rsidRDefault="00F428B3" w:rsidP="00F428B3">
                  <w:pPr>
                    <w:pStyle w:val="Year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</w:p>
              </w:tc>
            </w:tr>
          </w:tbl>
          <w:p w14:paraId="5C569373" w14:textId="04AEF7EB" w:rsidR="00F428B3" w:rsidRDefault="00F428B3" w:rsidP="00F428B3">
            <w:pPr>
              <w:pStyle w:val="JobTitle"/>
              <w:ind w:left="-12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720" w:type="dxa"/>
          </w:tcPr>
          <w:p w14:paraId="006395B9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5035" w:type="dxa"/>
          </w:tcPr>
          <w:p w14:paraId="66FFC109" w14:textId="21D88E45" w:rsidR="00F428B3" w:rsidRDefault="00F428B3" w:rsidP="00F428B3">
            <w:pPr>
              <w:pStyle w:val="Heading1"/>
              <w:shd w:val="clear" w:color="auto" w:fill="C45911" w:themeFill="accent2" w:themeFillShade="BF"/>
              <w:ind w:left="-104" w:right="-119"/>
              <w:jc w:val="center"/>
              <w:outlineLvl w:val="0"/>
              <w:rPr>
                <w:shd w:val="clear" w:color="auto" w:fill="C45911" w:themeFill="accent2" w:themeFillShade="BF"/>
              </w:rPr>
            </w:pPr>
            <w:r w:rsidRPr="003037EC">
              <w:rPr>
                <w:shd w:val="clear" w:color="auto" w:fill="C45911" w:themeFill="accent2" w:themeFillShade="BF"/>
              </w:rPr>
              <w:t>CERTIFICATES</w:t>
            </w:r>
          </w:p>
          <w:p w14:paraId="0BD6AC29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p w14:paraId="7A6C5F57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The Fundamentals of Digital Marketing | Google | 2021</w:t>
            </w:r>
          </w:p>
          <w:p w14:paraId="2A9283E5" w14:textId="77777777" w:rsidR="00F428B3" w:rsidRPr="00CA7FC3" w:rsidRDefault="00F428B3" w:rsidP="00F428B3">
            <w:pPr>
              <w:rPr>
                <w:rFonts w:ascii="Century Gothic" w:hAnsi="Century Gothic"/>
                <w:sz w:val="12"/>
                <w:lang w:val="en-US"/>
              </w:rPr>
            </w:pPr>
          </w:p>
          <w:p w14:paraId="51DAA243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Maintaining Computer Systems and Networks | TESDA | 2021</w:t>
            </w:r>
          </w:p>
          <w:p w14:paraId="4B8FB56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632F6B83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 xml:space="preserve">SMART </w:t>
            </w:r>
            <w:proofErr w:type="spellStart"/>
            <w:r w:rsidRPr="00CA7FC3">
              <w:rPr>
                <w:b/>
                <w:bCs/>
                <w:sz w:val="18"/>
                <w:szCs w:val="24"/>
              </w:rPr>
              <w:t>Technopreneurship</w:t>
            </w:r>
            <w:proofErr w:type="spellEnd"/>
            <w:r w:rsidRPr="00CA7FC3">
              <w:rPr>
                <w:b/>
                <w:bCs/>
                <w:sz w:val="18"/>
                <w:szCs w:val="24"/>
              </w:rPr>
              <w:t xml:space="preserve"> 101 | TESDA | 2021</w:t>
            </w:r>
          </w:p>
          <w:p w14:paraId="2D3C6FC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02993AC7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Building Entrepreneurial Ecosystem to Enhance Higher Education Value-Added for Better Graduate Employability | (BEEHIVE) – MOOC | 2018</w:t>
            </w:r>
          </w:p>
          <w:p w14:paraId="4B70A614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3BA0398A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harpening Junior Mobile Technologists | University of Cebu | 2017</w:t>
            </w:r>
          </w:p>
          <w:p w14:paraId="0CCC3FAC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12B3697A" w14:textId="77777777" w:rsidR="00F428B3" w:rsidRPr="00CA7FC3" w:rsidRDefault="00F428B3" w:rsidP="00F428B3">
            <w:pPr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CA7FC3">
              <w:rPr>
                <w:rFonts w:ascii="Century Gothic" w:hAnsi="Century Gothic"/>
                <w:b/>
                <w:bCs/>
                <w:sz w:val="18"/>
                <w:szCs w:val="20"/>
              </w:rPr>
              <w:t>Shaping up Creative Minds through Great UX Design | University of Cebu | 2016</w:t>
            </w:r>
          </w:p>
          <w:p w14:paraId="07737FC0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</w:tr>
    </w:tbl>
    <w:p w14:paraId="4766362A" w14:textId="0913F0E5" w:rsidR="00F428B3" w:rsidRDefault="00F428B3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sectPr w:rsidR="00F428B3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3D6E12" w14:textId="77777777" w:rsidR="00B47928" w:rsidRDefault="00B47928" w:rsidP="000B6987">
      <w:pPr>
        <w:spacing w:after="0" w:line="240" w:lineRule="auto"/>
      </w:pPr>
      <w:r>
        <w:separator/>
      </w:r>
    </w:p>
  </w:endnote>
  <w:endnote w:type="continuationSeparator" w:id="0">
    <w:p w14:paraId="196B896B" w14:textId="77777777" w:rsidR="00B47928" w:rsidRDefault="00B47928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761DA" w14:textId="201F410D" w:rsidR="000B6987" w:rsidRDefault="000B6987" w:rsidP="000B698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F206B7" w14:textId="77777777" w:rsidR="00B47928" w:rsidRDefault="00B47928" w:rsidP="000B6987">
      <w:pPr>
        <w:spacing w:after="0" w:line="240" w:lineRule="auto"/>
      </w:pPr>
      <w:r>
        <w:separator/>
      </w:r>
    </w:p>
  </w:footnote>
  <w:footnote w:type="continuationSeparator" w:id="0">
    <w:p w14:paraId="61A4D5B4" w14:textId="77777777" w:rsidR="00B47928" w:rsidRDefault="00B47928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2F37"/>
    <w:rsid w:val="000B4E0C"/>
    <w:rsid w:val="000B6987"/>
    <w:rsid w:val="001015B9"/>
    <w:rsid w:val="00104DE8"/>
    <w:rsid w:val="00107503"/>
    <w:rsid w:val="0012779C"/>
    <w:rsid w:val="00187CC8"/>
    <w:rsid w:val="00191799"/>
    <w:rsid w:val="001E6266"/>
    <w:rsid w:val="002240C7"/>
    <w:rsid w:val="00225A62"/>
    <w:rsid w:val="0027478B"/>
    <w:rsid w:val="002C6125"/>
    <w:rsid w:val="003037EC"/>
    <w:rsid w:val="0032061A"/>
    <w:rsid w:val="0032300E"/>
    <w:rsid w:val="003357CA"/>
    <w:rsid w:val="003639EB"/>
    <w:rsid w:val="003741F7"/>
    <w:rsid w:val="00435CF6"/>
    <w:rsid w:val="004448CD"/>
    <w:rsid w:val="0044795F"/>
    <w:rsid w:val="00463F7D"/>
    <w:rsid w:val="00476A51"/>
    <w:rsid w:val="00476B04"/>
    <w:rsid w:val="00487E31"/>
    <w:rsid w:val="00503663"/>
    <w:rsid w:val="00506E08"/>
    <w:rsid w:val="00512B20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2255"/>
    <w:rsid w:val="00616199"/>
    <w:rsid w:val="006428EB"/>
    <w:rsid w:val="0068174C"/>
    <w:rsid w:val="006A08EE"/>
    <w:rsid w:val="006B4A56"/>
    <w:rsid w:val="006F0272"/>
    <w:rsid w:val="007635D2"/>
    <w:rsid w:val="00780DC6"/>
    <w:rsid w:val="007940CD"/>
    <w:rsid w:val="007B7833"/>
    <w:rsid w:val="007C5A40"/>
    <w:rsid w:val="007F0AF8"/>
    <w:rsid w:val="008121F8"/>
    <w:rsid w:val="00842D4D"/>
    <w:rsid w:val="00855146"/>
    <w:rsid w:val="0086496C"/>
    <w:rsid w:val="008D3392"/>
    <w:rsid w:val="00900535"/>
    <w:rsid w:val="009274F2"/>
    <w:rsid w:val="00937263"/>
    <w:rsid w:val="00942BA3"/>
    <w:rsid w:val="00954519"/>
    <w:rsid w:val="00977D03"/>
    <w:rsid w:val="009A4690"/>
    <w:rsid w:val="009E1E0E"/>
    <w:rsid w:val="009E5BCE"/>
    <w:rsid w:val="00A31B0C"/>
    <w:rsid w:val="00A44BDA"/>
    <w:rsid w:val="00A57E08"/>
    <w:rsid w:val="00A62B0F"/>
    <w:rsid w:val="00A66A8E"/>
    <w:rsid w:val="00A937BD"/>
    <w:rsid w:val="00A9589B"/>
    <w:rsid w:val="00AD49FF"/>
    <w:rsid w:val="00AE2960"/>
    <w:rsid w:val="00AF7068"/>
    <w:rsid w:val="00B33844"/>
    <w:rsid w:val="00B47928"/>
    <w:rsid w:val="00B626D1"/>
    <w:rsid w:val="00B634CC"/>
    <w:rsid w:val="00B7418A"/>
    <w:rsid w:val="00B86F1F"/>
    <w:rsid w:val="00BE1988"/>
    <w:rsid w:val="00BE1E08"/>
    <w:rsid w:val="00BE49FD"/>
    <w:rsid w:val="00BF63D5"/>
    <w:rsid w:val="00C16EB5"/>
    <w:rsid w:val="00C270B3"/>
    <w:rsid w:val="00C574AC"/>
    <w:rsid w:val="00C93F3D"/>
    <w:rsid w:val="00CA7FC3"/>
    <w:rsid w:val="00CB3589"/>
    <w:rsid w:val="00D040C1"/>
    <w:rsid w:val="00D46BA7"/>
    <w:rsid w:val="00D62A75"/>
    <w:rsid w:val="00D6555A"/>
    <w:rsid w:val="00D76646"/>
    <w:rsid w:val="00DA2C0F"/>
    <w:rsid w:val="00DA6959"/>
    <w:rsid w:val="00DB0C0E"/>
    <w:rsid w:val="00DB1359"/>
    <w:rsid w:val="00DB47A5"/>
    <w:rsid w:val="00DC2455"/>
    <w:rsid w:val="00DE1F49"/>
    <w:rsid w:val="00E1068B"/>
    <w:rsid w:val="00E44C61"/>
    <w:rsid w:val="00E46265"/>
    <w:rsid w:val="00E566D8"/>
    <w:rsid w:val="00E97F41"/>
    <w:rsid w:val="00EA18D0"/>
    <w:rsid w:val="00EB01EB"/>
    <w:rsid w:val="00F05175"/>
    <w:rsid w:val="00F16B30"/>
    <w:rsid w:val="00F2632D"/>
    <w:rsid w:val="00F37855"/>
    <w:rsid w:val="00F428B3"/>
    <w:rsid w:val="00F53EC8"/>
    <w:rsid w:val="00F54631"/>
    <w:rsid w:val="00F9642F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  <w:style w:type="table" w:styleId="TableGrid">
    <w:name w:val="Table Grid"/>
    <w:basedOn w:val="TableNormal"/>
    <w:uiPriority w:val="39"/>
    <w:rsid w:val="00476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AF3E7-DCB3-4075-81BB-C48766B8F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104</cp:revision>
  <cp:lastPrinted>2021-11-19T03:48:00Z</cp:lastPrinted>
  <dcterms:created xsi:type="dcterms:W3CDTF">2021-03-28T16:09:00Z</dcterms:created>
  <dcterms:modified xsi:type="dcterms:W3CDTF">2022-03-10T08:19:00Z</dcterms:modified>
</cp:coreProperties>
</file>